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F30EFC" w14:textId="72D5EF43" w:rsidR="0080166E" w:rsidRPr="0012219F" w:rsidRDefault="007F5D98" w:rsidP="007125D3">
      <w:pPr>
        <w:rPr>
          <w:rFonts w:ascii="Times New Roman" w:hAnsi="Times New Roman" w:cs="Times New Roman"/>
          <w:iCs/>
          <w:color w:val="000000" w:themeColor="text1"/>
        </w:rPr>
      </w:pPr>
      <w:bookmarkStart w:id="0" w:name="_GoBack"/>
      <w:r>
        <w:rPr>
          <w:rFonts w:ascii="Times New Roman" w:hAnsi="Times New Roman" w:cs="Times New Roman"/>
          <w:color w:val="000000" w:themeColor="text1"/>
        </w:rPr>
        <w:t xml:space="preserve">Supplementary </w:t>
      </w:r>
      <w:r w:rsidR="007125D3" w:rsidRPr="0012219F">
        <w:rPr>
          <w:rFonts w:ascii="Times New Roman" w:hAnsi="Times New Roman" w:cs="Times New Roman"/>
          <w:color w:val="000000" w:themeColor="text1"/>
        </w:rPr>
        <w:t xml:space="preserve">Table. </w:t>
      </w:r>
      <w:r w:rsidR="002A134D">
        <w:rPr>
          <w:rFonts w:ascii="Times New Roman" w:hAnsi="Times New Roman" w:cs="Times New Roman"/>
          <w:color w:val="000000" w:themeColor="text1"/>
        </w:rPr>
        <w:t>List</w:t>
      </w:r>
      <w:r w:rsidR="002A134D" w:rsidRPr="0012219F">
        <w:rPr>
          <w:rFonts w:ascii="Times New Roman" w:hAnsi="Times New Roman" w:cs="Times New Roman"/>
          <w:color w:val="000000" w:themeColor="text1"/>
        </w:rPr>
        <w:t xml:space="preserve"> </w:t>
      </w:r>
      <w:r w:rsidR="007125D3" w:rsidRPr="0012219F">
        <w:rPr>
          <w:rFonts w:ascii="Times New Roman" w:hAnsi="Times New Roman" w:cs="Times New Roman"/>
          <w:color w:val="000000" w:themeColor="text1"/>
        </w:rPr>
        <w:t xml:space="preserve">of </w:t>
      </w:r>
      <w:r w:rsidR="00F87DA3" w:rsidRPr="0012219F">
        <w:rPr>
          <w:rFonts w:ascii="Times New Roman" w:hAnsi="Times New Roman" w:cs="Times New Roman"/>
          <w:color w:val="000000" w:themeColor="text1"/>
        </w:rPr>
        <w:t xml:space="preserve">sequencing primers </w:t>
      </w:r>
      <w:r w:rsidR="0080166E">
        <w:rPr>
          <w:rFonts w:ascii="Times New Roman" w:hAnsi="Times New Roman" w:cs="Times New Roman"/>
          <w:color w:val="000000" w:themeColor="text1"/>
        </w:rPr>
        <w:t xml:space="preserve">for </w:t>
      </w:r>
      <w:r w:rsidR="0080166E" w:rsidRPr="0080166E">
        <w:rPr>
          <w:rFonts w:ascii="Times New Roman" w:hAnsi="Times New Roman" w:cs="Times New Roman"/>
          <w:i/>
          <w:color w:val="000000" w:themeColor="text1"/>
        </w:rPr>
        <w:t>CIC</w:t>
      </w:r>
      <w:r w:rsidR="0080166E">
        <w:rPr>
          <w:rFonts w:ascii="Times New Roman" w:hAnsi="Times New Roman" w:cs="Times New Roman"/>
          <w:color w:val="000000" w:themeColor="text1"/>
        </w:rPr>
        <w:t xml:space="preserve"> and </w:t>
      </w:r>
      <w:r w:rsidR="0080166E" w:rsidRPr="0080166E">
        <w:rPr>
          <w:rFonts w:ascii="Times New Roman" w:hAnsi="Times New Roman" w:cs="Times New Roman"/>
          <w:i/>
          <w:color w:val="000000" w:themeColor="text1"/>
        </w:rPr>
        <w:t>FUBP1</w:t>
      </w:r>
    </w:p>
    <w:tbl>
      <w:tblPr>
        <w:tblStyle w:val="a3"/>
        <w:tblW w:w="4441" w:type="pct"/>
        <w:tblLayout w:type="fixed"/>
        <w:tblLook w:val="04A0" w:firstRow="1" w:lastRow="0" w:firstColumn="1" w:lastColumn="0" w:noHBand="0" w:noVBand="1"/>
      </w:tblPr>
      <w:tblGrid>
        <w:gridCol w:w="2235"/>
        <w:gridCol w:w="2693"/>
        <w:gridCol w:w="6947"/>
      </w:tblGrid>
      <w:tr w:rsidR="00F87DA3" w:rsidRPr="0012219F" w14:paraId="50B54121" w14:textId="319258F3" w:rsidTr="001C17BF">
        <w:trPr>
          <w:trHeight w:val="20"/>
        </w:trPr>
        <w:tc>
          <w:tcPr>
            <w:tcW w:w="941" w:type="pct"/>
            <w:vAlign w:val="center"/>
          </w:tcPr>
          <w:bookmarkEnd w:id="0"/>
          <w:p w14:paraId="57D05FAC" w14:textId="0C8150D8" w:rsidR="00F87DA3" w:rsidRPr="0012219F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hAnsi="Times New Roman" w:cs="Times New Roman"/>
                <w:color w:val="000000" w:themeColor="text1"/>
              </w:rPr>
              <w:t>Gene</w:t>
            </w:r>
          </w:p>
        </w:tc>
        <w:tc>
          <w:tcPr>
            <w:tcW w:w="1134" w:type="pct"/>
            <w:vAlign w:val="center"/>
          </w:tcPr>
          <w:p w14:paraId="6FF31B27" w14:textId="158849E9" w:rsidR="00F87DA3" w:rsidRPr="0012219F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hAnsi="Times New Roman" w:cs="Times New Roman"/>
                <w:color w:val="000000" w:themeColor="text1"/>
              </w:rPr>
              <w:t>Forward/</w:t>
            </w:r>
            <w:r w:rsidR="001A4AD9" w:rsidRPr="0012219F">
              <w:rPr>
                <w:rFonts w:ascii="Times New Roman" w:hAnsi="Times New Roman" w:cs="Times New Roman"/>
                <w:color w:val="000000" w:themeColor="text1"/>
              </w:rPr>
              <w:t>r</w:t>
            </w:r>
            <w:r w:rsidRPr="0012219F">
              <w:rPr>
                <w:rFonts w:ascii="Times New Roman" w:hAnsi="Times New Roman" w:cs="Times New Roman"/>
                <w:color w:val="000000" w:themeColor="text1"/>
              </w:rPr>
              <w:t>everse</w:t>
            </w:r>
          </w:p>
        </w:tc>
        <w:tc>
          <w:tcPr>
            <w:tcW w:w="2925" w:type="pct"/>
            <w:vAlign w:val="center"/>
          </w:tcPr>
          <w:p w14:paraId="5C65A6EB" w14:textId="464D6061" w:rsidR="00F87DA3" w:rsidRPr="0012219F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hAnsi="Times New Roman" w:cs="Times New Roman"/>
                <w:color w:val="000000" w:themeColor="text1"/>
              </w:rPr>
              <w:t>Sequence (5</w:t>
            </w:r>
            <w:r w:rsidR="002A134D">
              <w:rPr>
                <w:rFonts w:ascii="Times New Roman" w:hAnsi="Times New Roman" w:cs="Times New Roman"/>
                <w:color w:val="000000" w:themeColor="text1"/>
              </w:rPr>
              <w:t>′–</w:t>
            </w:r>
            <w:r w:rsidRPr="0012219F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2A134D">
              <w:rPr>
                <w:rFonts w:ascii="Times New Roman" w:hAnsi="Times New Roman" w:cs="Times New Roman"/>
                <w:color w:val="000000" w:themeColor="text1"/>
              </w:rPr>
              <w:t>′</w:t>
            </w:r>
            <w:r w:rsidRPr="0012219F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F87DA3" w:rsidRPr="0012219F" w14:paraId="2ACCCD43" w14:textId="6913D1E8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708B1046" w14:textId="39A28A36" w:rsidR="00F87DA3" w:rsidRPr="0012219F" w:rsidRDefault="0080166E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</w:t>
            </w:r>
          </w:p>
        </w:tc>
        <w:tc>
          <w:tcPr>
            <w:tcW w:w="1134" w:type="pct"/>
            <w:vAlign w:val="center"/>
          </w:tcPr>
          <w:p w14:paraId="21FC452B" w14:textId="19C8FB6D" w:rsidR="00F87DA3" w:rsidRPr="0012219F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5F64023" w14:textId="57C1C460" w:rsidR="00F87DA3" w:rsidRPr="001C17BF" w:rsidRDefault="0080166E" w:rsidP="001C17BF">
            <w:pPr>
              <w:jc w:val="center"/>
              <w:rPr>
                <w:rFonts w:ascii="Times New Roman" w:hAnsi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ATGCGGCGACGGCCTC</w:t>
            </w:r>
          </w:p>
        </w:tc>
      </w:tr>
      <w:tr w:rsidR="00F87DA3" w:rsidRPr="0012219F" w14:paraId="79F578E3" w14:textId="21C726BB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D5B20F1" w14:textId="07A59237" w:rsidR="00F87DA3" w:rsidRPr="0012219F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1C0B7ED1" w14:textId="2A06BE38" w:rsidR="00F87DA3" w:rsidRPr="0012219F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00CD36C" w14:textId="3F976CE5" w:rsidR="00F87DA3" w:rsidRPr="001C17BF" w:rsidRDefault="0080166E" w:rsidP="001C17BF">
            <w:pPr>
              <w:jc w:val="center"/>
              <w:rPr>
                <w:rFonts w:ascii="Times New Roman" w:hAnsi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CCTCTACTGTTCTCTCCCCTAC</w:t>
            </w:r>
          </w:p>
        </w:tc>
      </w:tr>
      <w:tr w:rsidR="00F87DA3" w:rsidRPr="0012219F" w14:paraId="58DB946F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FE6143B" w14:textId="23AD4AEF" w:rsidR="00F87DA3" w:rsidRPr="0012219F" w:rsidRDefault="0080166E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2</w:t>
            </w:r>
          </w:p>
        </w:tc>
        <w:tc>
          <w:tcPr>
            <w:tcW w:w="1134" w:type="pct"/>
            <w:vAlign w:val="center"/>
          </w:tcPr>
          <w:p w14:paraId="78A300F5" w14:textId="6EE60476" w:rsidR="00F87DA3" w:rsidRPr="0012219F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2068BBEE" w14:textId="45750F22" w:rsidR="00F87DA3" w:rsidRPr="001C17BF" w:rsidRDefault="0080166E" w:rsidP="001C17BF">
            <w:pPr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TCAGGGAGGAGTTTTTCCTGAGT</w:t>
            </w:r>
          </w:p>
        </w:tc>
      </w:tr>
      <w:tr w:rsidR="00F87DA3" w:rsidRPr="0012219F" w14:paraId="28D4AAA1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67E566C9" w14:textId="4B9F8F30" w:rsidR="00F87DA3" w:rsidRPr="0012219F" w:rsidDel="00174E94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66A5286D" w14:textId="129C0F76" w:rsidR="00F87DA3" w:rsidRPr="0012219F" w:rsidDel="00174E94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690CBDA7" w14:textId="36D26CD6" w:rsidR="00F87DA3" w:rsidRPr="001C17BF" w:rsidDel="00174E94" w:rsidRDefault="0080166E" w:rsidP="001C17BF">
            <w:pPr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GACACAGAGGTAGATCAGAGGG</w:t>
            </w:r>
          </w:p>
        </w:tc>
      </w:tr>
      <w:tr w:rsidR="00F87DA3" w:rsidRPr="0012219F" w14:paraId="642417B2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2B9A5B40" w14:textId="4A208578" w:rsidR="00F87DA3" w:rsidRPr="0012219F" w:rsidDel="00174E94" w:rsidRDefault="0080166E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3</w:t>
            </w:r>
          </w:p>
        </w:tc>
        <w:tc>
          <w:tcPr>
            <w:tcW w:w="1134" w:type="pct"/>
            <w:vAlign w:val="center"/>
          </w:tcPr>
          <w:p w14:paraId="5BAB6377" w14:textId="09FBCDFB" w:rsidR="00F87DA3" w:rsidRPr="0012219F" w:rsidDel="00174E94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913B56E" w14:textId="41A60D48" w:rsidR="00F87DA3" w:rsidRPr="001C17BF" w:rsidDel="00174E94" w:rsidRDefault="00C260C0" w:rsidP="001C17BF">
            <w:pPr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CCTCCAACCAGAGCAAAGGT</w:t>
            </w:r>
          </w:p>
        </w:tc>
      </w:tr>
      <w:tr w:rsidR="00F87DA3" w:rsidRPr="0012219F" w14:paraId="742B6A4C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EA17F7E" w14:textId="293E612F" w:rsidR="00F87DA3" w:rsidRPr="0012219F" w:rsidDel="00174E94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4" w:type="pct"/>
            <w:vAlign w:val="center"/>
          </w:tcPr>
          <w:p w14:paraId="04A4BFAC" w14:textId="15F6D164" w:rsidR="00F87DA3" w:rsidRPr="0012219F" w:rsidDel="00174E94" w:rsidRDefault="00F87DA3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3F59D41E" w14:textId="1A585E32" w:rsidR="00F87DA3" w:rsidRPr="001C17BF" w:rsidDel="00174E94" w:rsidRDefault="00C260C0" w:rsidP="001C17BF">
            <w:pPr>
              <w:jc w:val="center"/>
              <w:rPr>
                <w:rFonts w:ascii="Times New Roman" w:hAnsi="Times New Roman"/>
                <w:color w:val="000000" w:themeColor="text1"/>
                <w:kern w:val="24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TGGATCTCAGGAGACATGATGG</w:t>
            </w:r>
          </w:p>
        </w:tc>
      </w:tr>
      <w:tr w:rsidR="0080166E" w:rsidRPr="0012219F" w14:paraId="3A1D7F29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06DC46C9" w14:textId="0DCB73BB" w:rsidR="0080166E" w:rsidRPr="0012219F" w:rsidDel="00174E94" w:rsidRDefault="0080166E" w:rsidP="001C17B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4</w:t>
            </w:r>
          </w:p>
        </w:tc>
        <w:tc>
          <w:tcPr>
            <w:tcW w:w="1134" w:type="pct"/>
            <w:vAlign w:val="center"/>
          </w:tcPr>
          <w:p w14:paraId="4B9453FA" w14:textId="74BFB382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14667830" w14:textId="35617BFF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GTGAGACAGAGAGTGACCATGA</w:t>
            </w:r>
          </w:p>
        </w:tc>
      </w:tr>
      <w:tr w:rsidR="0080166E" w:rsidRPr="0012219F" w14:paraId="5AC5366F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3B456A94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1167273" w14:textId="5AC614D8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53198F2" w14:textId="534D7B28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CTTGCTGAAGATCATGAAGGCAT</w:t>
            </w:r>
          </w:p>
        </w:tc>
      </w:tr>
      <w:tr w:rsidR="0080166E" w:rsidRPr="0012219F" w14:paraId="2EF0137D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1CB54B77" w14:textId="075BCBD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5</w:t>
            </w:r>
          </w:p>
        </w:tc>
        <w:tc>
          <w:tcPr>
            <w:tcW w:w="1134" w:type="pct"/>
            <w:vAlign w:val="center"/>
          </w:tcPr>
          <w:p w14:paraId="721CCB86" w14:textId="5398AB30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5B8D5D4" w14:textId="66373840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GTACTTTATCCCTGCCTGTCC</w:t>
            </w:r>
          </w:p>
        </w:tc>
      </w:tr>
      <w:tr w:rsidR="0080166E" w:rsidRPr="0012219F" w14:paraId="256C1AC3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544B033" w14:textId="77777777" w:rsidR="0080166E" w:rsidRPr="0080166E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72855A4" w14:textId="22EC3E22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416A4880" w14:textId="4F45BFE1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CTTGTTGCACCACTTCCAATC</w:t>
            </w:r>
          </w:p>
        </w:tc>
      </w:tr>
      <w:tr w:rsidR="0080166E" w:rsidRPr="0012219F" w14:paraId="49142F94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7AC09614" w14:textId="6E1B5496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6</w:t>
            </w:r>
          </w:p>
        </w:tc>
        <w:tc>
          <w:tcPr>
            <w:tcW w:w="1134" w:type="pct"/>
            <w:vAlign w:val="center"/>
          </w:tcPr>
          <w:p w14:paraId="494A6D48" w14:textId="56287EF1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474F5246" w14:textId="460B8427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GAGAAGCAGAAGTACCACGAC</w:t>
            </w:r>
          </w:p>
        </w:tc>
      </w:tr>
      <w:tr w:rsidR="0080166E" w:rsidRPr="0012219F" w14:paraId="396576AF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006D5442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D46238B" w14:textId="6A9AC21C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6CE74DA" w14:textId="6BD160C9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ATAAGGGTCGCCAAATTAAAGC</w:t>
            </w:r>
          </w:p>
        </w:tc>
      </w:tr>
      <w:tr w:rsidR="0080166E" w:rsidRPr="0012219F" w14:paraId="1D4A6425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4792D958" w14:textId="7222FA6E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7</w:t>
            </w:r>
          </w:p>
        </w:tc>
        <w:tc>
          <w:tcPr>
            <w:tcW w:w="1134" w:type="pct"/>
            <w:vAlign w:val="center"/>
          </w:tcPr>
          <w:p w14:paraId="67A8EB52" w14:textId="20D531B1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6588746" w14:textId="06FAB407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GAAATTCCAGCCTGCTTCTG</w:t>
            </w:r>
          </w:p>
        </w:tc>
      </w:tr>
      <w:tr w:rsidR="0080166E" w:rsidRPr="0012219F" w14:paraId="0315619D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3077BEAF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CDAF9A4" w14:textId="2DE010BE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77A80003" w14:textId="19E57A26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TAGGTGGCAGAGAGGGTTCA</w:t>
            </w:r>
          </w:p>
        </w:tc>
      </w:tr>
      <w:tr w:rsidR="0080166E" w:rsidRPr="0012219F" w14:paraId="4D321ED5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6F183FF" w14:textId="60575260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8</w:t>
            </w:r>
          </w:p>
        </w:tc>
        <w:tc>
          <w:tcPr>
            <w:tcW w:w="1134" w:type="pct"/>
            <w:vAlign w:val="center"/>
          </w:tcPr>
          <w:p w14:paraId="6A61A54D" w14:textId="495A7BAC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3F0F68BE" w14:textId="7B324515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AGAAGTAGACAGTCAGGCGCT</w:t>
            </w:r>
          </w:p>
        </w:tc>
      </w:tr>
      <w:tr w:rsidR="0080166E" w:rsidRPr="0012219F" w14:paraId="1C274249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33C3DC2A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BE2113E" w14:textId="2F47638E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ABC7D7F" w14:textId="1125594A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CAACCATAAACCAAGTGGAAAAG</w:t>
            </w:r>
          </w:p>
        </w:tc>
      </w:tr>
      <w:tr w:rsidR="0080166E" w:rsidRPr="0012219F" w14:paraId="34995602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2265E8A8" w14:textId="74286FD1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9</w:t>
            </w:r>
          </w:p>
        </w:tc>
        <w:tc>
          <w:tcPr>
            <w:tcW w:w="1134" w:type="pct"/>
            <w:vAlign w:val="center"/>
          </w:tcPr>
          <w:p w14:paraId="3A9B474E" w14:textId="60C311E8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720B3FBE" w14:textId="20F9AAA7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TGAGGAGTAGCCTTCCTGGAC</w:t>
            </w:r>
          </w:p>
        </w:tc>
      </w:tr>
      <w:tr w:rsidR="0080166E" w:rsidRPr="0012219F" w14:paraId="56306754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76BCA211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3DA24E1A" w14:textId="3692CA86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169B12E4" w14:textId="0BFDF071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TCCTGACTATGACCCAACTCC</w:t>
            </w:r>
          </w:p>
        </w:tc>
      </w:tr>
      <w:tr w:rsidR="0080166E" w:rsidRPr="0012219F" w14:paraId="6C052B0C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7DF27308" w14:textId="060C8E8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0_1</w:t>
            </w:r>
          </w:p>
        </w:tc>
        <w:tc>
          <w:tcPr>
            <w:tcW w:w="1134" w:type="pct"/>
            <w:vAlign w:val="center"/>
          </w:tcPr>
          <w:p w14:paraId="59340460" w14:textId="387036F8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3B98B283" w14:textId="0F400E54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TGGGGAGTTGGGTCATAGTCA</w:t>
            </w:r>
          </w:p>
        </w:tc>
      </w:tr>
      <w:tr w:rsidR="0080166E" w:rsidRPr="0012219F" w14:paraId="31694086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9692642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1ED7A5B" w14:textId="43F99C1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3E7BE0BB" w14:textId="2C450888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AGGATCCATTGGGAGGAACCG</w:t>
            </w:r>
          </w:p>
        </w:tc>
      </w:tr>
      <w:tr w:rsidR="0080166E" w:rsidRPr="0012219F" w14:paraId="64AAB493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6ADC4639" w14:textId="3A67301B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0_2</w:t>
            </w:r>
          </w:p>
        </w:tc>
        <w:tc>
          <w:tcPr>
            <w:tcW w:w="1134" w:type="pct"/>
            <w:vAlign w:val="center"/>
          </w:tcPr>
          <w:p w14:paraId="1F7ED818" w14:textId="59E5E995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034CD09" w14:textId="478D6D6B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ACTGGGCTCAGGAACCTTCAA</w:t>
            </w:r>
          </w:p>
        </w:tc>
      </w:tr>
      <w:tr w:rsidR="0080166E" w:rsidRPr="0012219F" w14:paraId="6C4281A0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512CB377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3AEDCB93" w14:textId="643EE10D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4FA79D18" w14:textId="4336E411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CTGCTGTGTCATTTGGAGACG</w:t>
            </w:r>
          </w:p>
        </w:tc>
      </w:tr>
      <w:tr w:rsidR="0080166E" w:rsidRPr="0012219F" w14:paraId="50885C5D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1B21E0EC" w14:textId="4EAD250C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0_3</w:t>
            </w:r>
          </w:p>
        </w:tc>
        <w:tc>
          <w:tcPr>
            <w:tcW w:w="1134" w:type="pct"/>
            <w:vAlign w:val="center"/>
          </w:tcPr>
          <w:p w14:paraId="7DBE781A" w14:textId="37E0F77E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0F126A65" w14:textId="77B6ED72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ATGTGGTGCGGCCTGTCA</w:t>
            </w:r>
          </w:p>
        </w:tc>
      </w:tr>
      <w:tr w:rsidR="0080166E" w:rsidRPr="0012219F" w14:paraId="0196BE32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AABF6B7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2249CD3" w14:textId="4C836288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61A13C64" w14:textId="76B2D511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TACTGTACCTGGGTGATTCCC</w:t>
            </w:r>
          </w:p>
        </w:tc>
      </w:tr>
      <w:tr w:rsidR="0080166E" w:rsidRPr="0012219F" w14:paraId="1143EC49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0032F4F1" w14:textId="52B24129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0_4</w:t>
            </w:r>
          </w:p>
        </w:tc>
        <w:tc>
          <w:tcPr>
            <w:tcW w:w="1134" w:type="pct"/>
            <w:vAlign w:val="center"/>
          </w:tcPr>
          <w:p w14:paraId="3DEB6A63" w14:textId="6767D95D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0B5D3196" w14:textId="20B4768F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TCACCCAGGTACAGTACATCCT</w:t>
            </w:r>
          </w:p>
        </w:tc>
      </w:tr>
      <w:tr w:rsidR="0080166E" w:rsidRPr="0012219F" w14:paraId="79F66798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B614405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D7B21F8" w14:textId="160ABC7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77D32319" w14:textId="28F77FBA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TAGGACCTTCCCAGGCAGCA</w:t>
            </w:r>
          </w:p>
        </w:tc>
      </w:tr>
      <w:tr w:rsidR="0080166E" w:rsidRPr="0012219F" w14:paraId="29465295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061CD02F" w14:textId="3D244B9E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1</w:t>
            </w:r>
          </w:p>
        </w:tc>
        <w:tc>
          <w:tcPr>
            <w:tcW w:w="1134" w:type="pct"/>
            <w:vAlign w:val="center"/>
          </w:tcPr>
          <w:p w14:paraId="1A6B4E8D" w14:textId="34EC3E5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21B148E6" w14:textId="38B62765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TCCTGCAGTCTGTACCCTC</w:t>
            </w:r>
          </w:p>
        </w:tc>
      </w:tr>
      <w:tr w:rsidR="0080166E" w:rsidRPr="0012219F" w14:paraId="54A76661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3866FE50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62370FCA" w14:textId="661FD8FB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75659238" w14:textId="3D8F2513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CAAGACAGAGAACCAGATACA</w:t>
            </w:r>
          </w:p>
        </w:tc>
      </w:tr>
      <w:tr w:rsidR="0080166E" w:rsidRPr="0012219F" w14:paraId="6E005AA2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0078ADC8" w14:textId="31FEFB88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2</w:t>
            </w:r>
          </w:p>
        </w:tc>
        <w:tc>
          <w:tcPr>
            <w:tcW w:w="1134" w:type="pct"/>
            <w:vAlign w:val="center"/>
          </w:tcPr>
          <w:p w14:paraId="30AF8A3A" w14:textId="6ED4056C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956B23B" w14:textId="35E04E1E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TGTTCTCACCCCAAGTTCTG</w:t>
            </w:r>
          </w:p>
        </w:tc>
      </w:tr>
      <w:tr w:rsidR="0080166E" w:rsidRPr="0012219F" w14:paraId="5547AA72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70B107FE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28C93E8" w14:textId="56E1042F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76131633" w14:textId="4C274299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TACGAGGTGACTGTTCCAG</w:t>
            </w:r>
          </w:p>
        </w:tc>
      </w:tr>
      <w:tr w:rsidR="0080166E" w:rsidRPr="0012219F" w14:paraId="779873C3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1E887C75" w14:textId="272B2A11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3</w:t>
            </w:r>
          </w:p>
        </w:tc>
        <w:tc>
          <w:tcPr>
            <w:tcW w:w="1134" w:type="pct"/>
            <w:vAlign w:val="center"/>
          </w:tcPr>
          <w:p w14:paraId="751B547D" w14:textId="116A53F9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34854442" w14:textId="14C8BCC8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CTCTCAGCCTCAGAAGGT</w:t>
            </w:r>
          </w:p>
        </w:tc>
      </w:tr>
      <w:tr w:rsidR="0080166E" w:rsidRPr="0012219F" w14:paraId="508F3262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417F728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46716F1B" w14:textId="3724233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8C033C8" w14:textId="1266133C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CTGCTGAAAGACAGAGAAGAA</w:t>
            </w:r>
          </w:p>
        </w:tc>
      </w:tr>
      <w:tr w:rsidR="0080166E" w:rsidRPr="0012219F" w14:paraId="5507D37A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055A390F" w14:textId="28BEAC08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4</w:t>
            </w:r>
          </w:p>
        </w:tc>
        <w:tc>
          <w:tcPr>
            <w:tcW w:w="1134" w:type="pct"/>
            <w:vAlign w:val="center"/>
          </w:tcPr>
          <w:p w14:paraId="714BA4ED" w14:textId="0067D1D2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7E0305F0" w14:textId="5AF14407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TGTAGCTCTAGGCTTCACCTC</w:t>
            </w:r>
          </w:p>
        </w:tc>
      </w:tr>
      <w:tr w:rsidR="0080166E" w:rsidRPr="0012219F" w14:paraId="442316E9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9DB0AD0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33A9BA3" w14:textId="29E91ACA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A71A066" w14:textId="5DC54B3A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CTCTGCTCTGGGTTGATCT</w:t>
            </w:r>
          </w:p>
        </w:tc>
      </w:tr>
      <w:tr w:rsidR="0080166E" w:rsidRPr="0012219F" w14:paraId="23B45CFE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251961E8" w14:textId="1772CA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5</w:t>
            </w:r>
          </w:p>
        </w:tc>
        <w:tc>
          <w:tcPr>
            <w:tcW w:w="1134" w:type="pct"/>
            <w:vAlign w:val="center"/>
          </w:tcPr>
          <w:p w14:paraId="59CDD1AE" w14:textId="6EB58562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47F1D63A" w14:textId="4AA18F53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CACAGGTAGGTGTCAGATCA</w:t>
            </w:r>
          </w:p>
        </w:tc>
      </w:tr>
      <w:tr w:rsidR="0080166E" w:rsidRPr="0012219F" w14:paraId="3077E47F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1A09FD6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A2082F9" w14:textId="44CAEC3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C4D6712" w14:textId="31624435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AAAAGCAAAGACGTCAATGGAG</w:t>
            </w:r>
          </w:p>
        </w:tc>
      </w:tr>
      <w:tr w:rsidR="0080166E" w:rsidRPr="0012219F" w14:paraId="2867883F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25685A40" w14:textId="5BD471DF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6</w:t>
            </w:r>
          </w:p>
        </w:tc>
        <w:tc>
          <w:tcPr>
            <w:tcW w:w="1134" w:type="pct"/>
            <w:vAlign w:val="center"/>
          </w:tcPr>
          <w:p w14:paraId="2F5B014C" w14:textId="37D4341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14D955A" w14:textId="56601F1B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TGTGACAGCCTTCTCAAGGG</w:t>
            </w:r>
          </w:p>
        </w:tc>
      </w:tr>
      <w:tr w:rsidR="0080166E" w:rsidRPr="0012219F" w14:paraId="7C4A37F0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FC8980C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6D7DCC5D" w14:textId="62DE84AF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E15FAFB" w14:textId="02BC2236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AGTCCACTTCTGACAGGACC</w:t>
            </w:r>
          </w:p>
        </w:tc>
      </w:tr>
      <w:tr w:rsidR="0080166E" w:rsidRPr="0012219F" w14:paraId="3E204035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8938DA5" w14:textId="1D52FB92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7</w:t>
            </w:r>
          </w:p>
        </w:tc>
        <w:tc>
          <w:tcPr>
            <w:tcW w:w="1134" w:type="pct"/>
            <w:vAlign w:val="center"/>
          </w:tcPr>
          <w:p w14:paraId="0FADD4CD" w14:textId="67000E7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1AC9787E" w14:textId="42D99798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AGAAGACCTTTGACTCTGTGG</w:t>
            </w:r>
          </w:p>
        </w:tc>
      </w:tr>
      <w:tr w:rsidR="0080166E" w:rsidRPr="0012219F" w14:paraId="186F82A0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6CAEA478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02E87547" w14:textId="08373B94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AE7C4A4" w14:textId="01DE134F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TGGAGCGTCTTCTCATCTTG</w:t>
            </w:r>
          </w:p>
        </w:tc>
      </w:tr>
      <w:tr w:rsidR="0080166E" w:rsidRPr="0012219F" w14:paraId="58EA7899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7CFADC1" w14:textId="2A2C5BD6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8</w:t>
            </w:r>
          </w:p>
        </w:tc>
        <w:tc>
          <w:tcPr>
            <w:tcW w:w="1134" w:type="pct"/>
            <w:vAlign w:val="center"/>
          </w:tcPr>
          <w:p w14:paraId="3549A9D1" w14:textId="49F56286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604958F" w14:textId="67CA9E71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AGAGGAAGAACTCCACGGGTA</w:t>
            </w:r>
          </w:p>
        </w:tc>
      </w:tr>
      <w:tr w:rsidR="0080166E" w:rsidRPr="0012219F" w14:paraId="1081C303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2727BB1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1D0004F4" w14:textId="65D18CA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4CABB57" w14:textId="3C92CA42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CCACAGTCACAGGGCAACCTA</w:t>
            </w:r>
          </w:p>
        </w:tc>
      </w:tr>
      <w:tr w:rsidR="0080166E" w:rsidRPr="0012219F" w14:paraId="3D95CBE3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4F730A1B" w14:textId="644DCF56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9</w:t>
            </w:r>
          </w:p>
        </w:tc>
        <w:tc>
          <w:tcPr>
            <w:tcW w:w="1134" w:type="pct"/>
            <w:vAlign w:val="center"/>
          </w:tcPr>
          <w:p w14:paraId="0B579177" w14:textId="330D40E0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39744C09" w14:textId="43D8A1BA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TCTGACTCCCCTGTGAAATAGAAT</w:t>
            </w:r>
          </w:p>
        </w:tc>
      </w:tr>
      <w:tr w:rsidR="0080166E" w:rsidRPr="0012219F" w14:paraId="4705D304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71C7B6A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3AB74788" w14:textId="1E7EAE4A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44004D3" w14:textId="0EE74EEC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AGGGAAAGATGTCTGCATAGCG</w:t>
            </w:r>
          </w:p>
        </w:tc>
      </w:tr>
      <w:tr w:rsidR="0080166E" w:rsidRPr="0012219F" w14:paraId="20871011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20A3D030" w14:textId="2C3BC869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80166E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lastRenderedPageBreak/>
              <w:t>CIC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20</w:t>
            </w:r>
          </w:p>
        </w:tc>
        <w:tc>
          <w:tcPr>
            <w:tcW w:w="1134" w:type="pct"/>
            <w:vAlign w:val="center"/>
          </w:tcPr>
          <w:p w14:paraId="47768878" w14:textId="7CF10959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295E44ED" w14:textId="0CC42BB0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TTCTTCCCGTCAGGTGAGC</w:t>
            </w:r>
          </w:p>
        </w:tc>
      </w:tr>
      <w:tr w:rsidR="0080166E" w:rsidRPr="0012219F" w14:paraId="79320697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07012F74" w14:textId="77777777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386368D" w14:textId="46008B93" w:rsidR="0080166E" w:rsidRPr="0012219F" w:rsidRDefault="0080166E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5EE7AF04" w14:textId="61F3BA39" w:rsidR="0080166E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2A134D">
              <w:rPr>
                <w:rFonts w:ascii="Times New Roman" w:eastAsia="ＭＳ Ｐゴシック" w:hAnsi="Times New Roman" w:cs="Times New Roman"/>
                <w:color w:val="000000" w:themeColor="text1"/>
              </w:rPr>
              <w:t>GGGGTACTATAAGTCCTGGCAT</w:t>
            </w:r>
          </w:p>
        </w:tc>
      </w:tr>
      <w:tr w:rsidR="00C260C0" w:rsidRPr="0012219F" w14:paraId="1041098B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079A737A" w14:textId="2B032823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C260C0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</w:t>
            </w:r>
          </w:p>
        </w:tc>
        <w:tc>
          <w:tcPr>
            <w:tcW w:w="1134" w:type="pct"/>
            <w:vAlign w:val="center"/>
          </w:tcPr>
          <w:p w14:paraId="4B4CD2E8" w14:textId="1DF7642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D43E1FA" w14:textId="3E9E9C7E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AGATTTTGTTCCTTCAGTCTCCG</w:t>
            </w:r>
          </w:p>
        </w:tc>
      </w:tr>
      <w:tr w:rsidR="00C260C0" w:rsidRPr="0012219F" w14:paraId="353E2672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FEFBEE3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1B7AE415" w14:textId="36C97579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548CB665" w14:textId="65E67120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CTAATCGTTATTACCAACATGGGG</w:t>
            </w:r>
          </w:p>
        </w:tc>
      </w:tr>
      <w:tr w:rsidR="00C260C0" w:rsidRPr="0012219F" w14:paraId="23DFE876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4647E83A" w14:textId="1BA55E43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2</w:t>
            </w:r>
          </w:p>
        </w:tc>
        <w:tc>
          <w:tcPr>
            <w:tcW w:w="1134" w:type="pct"/>
            <w:vAlign w:val="center"/>
          </w:tcPr>
          <w:p w14:paraId="4FA4DB60" w14:textId="69AC65DE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0280D7B5" w14:textId="548ED348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ACTGCCTGAAGTATTAATGGTAGC</w:t>
            </w:r>
          </w:p>
        </w:tc>
      </w:tr>
      <w:tr w:rsidR="00C260C0" w:rsidRPr="0012219F" w14:paraId="75C163ED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6033CB13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3E027AE2" w14:textId="15CCD75C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0311363" w14:textId="064C5843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CCCCCTTTTAGGCCAATATACAG</w:t>
            </w:r>
          </w:p>
        </w:tc>
      </w:tr>
      <w:tr w:rsidR="00C260C0" w:rsidRPr="0012219F" w14:paraId="635CAB8E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6E53A93D" w14:textId="36A11F5A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3</w:t>
            </w:r>
          </w:p>
        </w:tc>
        <w:tc>
          <w:tcPr>
            <w:tcW w:w="1134" w:type="pct"/>
            <w:vAlign w:val="center"/>
          </w:tcPr>
          <w:p w14:paraId="1A908ACA" w14:textId="6E6E9280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36292427" w14:textId="7E216343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TTGGGGTTGAATTTTGGCAG</w:t>
            </w:r>
          </w:p>
        </w:tc>
      </w:tr>
      <w:tr w:rsidR="00C260C0" w:rsidRPr="0012219F" w14:paraId="4A8EA1F4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4AFC70F3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185E97A" w14:textId="22F72D8A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195AC6F0" w14:textId="61E9EE49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GCTAGCTGATCCAAAATACTCA</w:t>
            </w:r>
          </w:p>
        </w:tc>
      </w:tr>
      <w:tr w:rsidR="00C260C0" w:rsidRPr="0012219F" w14:paraId="50DA13E9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29DE21F9" w14:textId="028A594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4</w:t>
            </w:r>
          </w:p>
        </w:tc>
        <w:tc>
          <w:tcPr>
            <w:tcW w:w="1134" w:type="pct"/>
            <w:vAlign w:val="center"/>
          </w:tcPr>
          <w:p w14:paraId="49CA111E" w14:textId="7F9AD67A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7FF868F" w14:textId="6667448D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CAAGGTGTTGTCTGTGCATTAG</w:t>
            </w:r>
          </w:p>
        </w:tc>
      </w:tr>
      <w:tr w:rsidR="00C260C0" w:rsidRPr="0012219F" w14:paraId="38E5BBC1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722DE947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665B4A6B" w14:textId="7223143B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5742CE00" w14:textId="22BDD3DB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CACTTTATGGTACCTTCCCAAG</w:t>
            </w:r>
          </w:p>
        </w:tc>
      </w:tr>
      <w:tr w:rsidR="00C260C0" w:rsidRPr="0012219F" w14:paraId="5FB60DDE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68970354" w14:textId="2D54B389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5-6</w:t>
            </w:r>
          </w:p>
        </w:tc>
        <w:tc>
          <w:tcPr>
            <w:tcW w:w="1134" w:type="pct"/>
            <w:vAlign w:val="center"/>
          </w:tcPr>
          <w:p w14:paraId="0467A315" w14:textId="074F39E2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16E80FE2" w14:textId="67752AFC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AAGCCATTGGGAGACATTAGAC</w:t>
            </w:r>
          </w:p>
        </w:tc>
      </w:tr>
      <w:tr w:rsidR="00C260C0" w:rsidRPr="0012219F" w14:paraId="2E048290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50895ACD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406D4D74" w14:textId="056C44C8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3C413E6C" w14:textId="14FEE8C1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AAGGCCACCACTGTCTACAA</w:t>
            </w:r>
          </w:p>
        </w:tc>
      </w:tr>
      <w:tr w:rsidR="00C260C0" w:rsidRPr="0012219F" w14:paraId="4A6F0EDE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45D0F501" w14:textId="24E47913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7</w:t>
            </w:r>
          </w:p>
        </w:tc>
        <w:tc>
          <w:tcPr>
            <w:tcW w:w="1134" w:type="pct"/>
            <w:vAlign w:val="center"/>
          </w:tcPr>
          <w:p w14:paraId="7C541189" w14:textId="2597708B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40319D5F" w14:textId="1233FA79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GTGAACAGATCTCACGCAT</w:t>
            </w:r>
          </w:p>
        </w:tc>
      </w:tr>
      <w:tr w:rsidR="00C260C0" w:rsidRPr="0012219F" w14:paraId="2CB09F56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5659725D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4085442F" w14:textId="3DC54DB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53959637" w14:textId="6F1CBCEF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GTTGGAGGACTTTGAGGGA</w:t>
            </w:r>
          </w:p>
        </w:tc>
      </w:tr>
      <w:tr w:rsidR="00C260C0" w:rsidRPr="0012219F" w14:paraId="7CE64DFC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545E728B" w14:textId="6124096C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8</w:t>
            </w:r>
          </w:p>
        </w:tc>
        <w:tc>
          <w:tcPr>
            <w:tcW w:w="1134" w:type="pct"/>
            <w:vAlign w:val="center"/>
          </w:tcPr>
          <w:p w14:paraId="465D1065" w14:textId="5542B7A0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7B4ABA9F" w14:textId="3C8919E1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TTGACCCTTGATGGCATTTTC</w:t>
            </w:r>
          </w:p>
        </w:tc>
      </w:tr>
      <w:tr w:rsidR="00C260C0" w:rsidRPr="0012219F" w14:paraId="5214A9E8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659B6788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15DFB4EF" w14:textId="7B8B48AB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422CF736" w14:textId="72B2ACB8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CCCGTTCCTGTTACAATCATA</w:t>
            </w:r>
          </w:p>
        </w:tc>
      </w:tr>
      <w:tr w:rsidR="00C260C0" w:rsidRPr="0012219F" w14:paraId="5C371DAF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7E9084B" w14:textId="55CF28D6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9</w:t>
            </w:r>
          </w:p>
        </w:tc>
        <w:tc>
          <w:tcPr>
            <w:tcW w:w="1134" w:type="pct"/>
            <w:vAlign w:val="center"/>
          </w:tcPr>
          <w:p w14:paraId="01EFEB88" w14:textId="296FB64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C2B826A" w14:textId="4B9902D5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GGATTAGTCATTGGAAAAGGGG</w:t>
            </w:r>
          </w:p>
        </w:tc>
      </w:tr>
      <w:tr w:rsidR="00C260C0" w:rsidRPr="0012219F" w14:paraId="3F0D3761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846EA83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39F5903" w14:textId="3DB0292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4326B57C" w14:textId="480E861C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TTCTTGACCCATACTCATTCCG</w:t>
            </w:r>
          </w:p>
        </w:tc>
      </w:tr>
      <w:tr w:rsidR="00C260C0" w:rsidRPr="0012219F" w14:paraId="7DA82F1B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575FA00" w14:textId="5119E38C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0</w:t>
            </w:r>
          </w:p>
        </w:tc>
        <w:tc>
          <w:tcPr>
            <w:tcW w:w="1134" w:type="pct"/>
            <w:vAlign w:val="center"/>
          </w:tcPr>
          <w:p w14:paraId="0A049391" w14:textId="2A272D23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C9DD2AD" w14:textId="703BCD1D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TGCTGACAAACCTCTTAGGAT</w:t>
            </w:r>
          </w:p>
        </w:tc>
      </w:tr>
      <w:tr w:rsidR="00C260C0" w:rsidRPr="0012219F" w14:paraId="6DCD3A44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13E34194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1057828E" w14:textId="3BFB5023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8382AC3" w14:textId="4138D5C9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CCATTTCCTGAAAATCTGCCTC</w:t>
            </w:r>
          </w:p>
        </w:tc>
      </w:tr>
      <w:tr w:rsidR="00C260C0" w:rsidRPr="0012219F" w14:paraId="4A82707D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037739A" w14:textId="70F9F71B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1</w:t>
            </w:r>
          </w:p>
        </w:tc>
        <w:tc>
          <w:tcPr>
            <w:tcW w:w="1134" w:type="pct"/>
            <w:vAlign w:val="center"/>
          </w:tcPr>
          <w:p w14:paraId="5A5AB59B" w14:textId="333E1FF0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4F5F344" w14:textId="3C6E4A6D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TATGATTTGAGGCAGATTTTCAGG</w:t>
            </w:r>
          </w:p>
        </w:tc>
      </w:tr>
      <w:tr w:rsidR="00C260C0" w:rsidRPr="0012219F" w14:paraId="513F6C4B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014C659E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6AE32042" w14:textId="715C1021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6597738" w14:textId="6E29F93B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GAACACTTCGAAGAAGGTCTGT</w:t>
            </w:r>
          </w:p>
        </w:tc>
      </w:tr>
      <w:tr w:rsidR="00C260C0" w:rsidRPr="0012219F" w14:paraId="161FB93A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BB1B82B" w14:textId="01A18476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2</w:t>
            </w:r>
          </w:p>
        </w:tc>
        <w:tc>
          <w:tcPr>
            <w:tcW w:w="1134" w:type="pct"/>
            <w:vAlign w:val="center"/>
          </w:tcPr>
          <w:p w14:paraId="2BF3203D" w14:textId="73E3A8F0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29289D1A" w14:textId="5B4B5121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CCATTCCAAGATTTGCTGTTGG</w:t>
            </w:r>
          </w:p>
        </w:tc>
      </w:tr>
      <w:tr w:rsidR="00C260C0" w:rsidRPr="0012219F" w14:paraId="57CF5D23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5769237E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7836A71" w14:textId="7FD4EF3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079770CF" w14:textId="73745333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CAAGCAGACTCTGATATAGAGGTAA</w:t>
            </w:r>
          </w:p>
        </w:tc>
      </w:tr>
      <w:tr w:rsidR="00C260C0" w:rsidRPr="0012219F" w14:paraId="25FC3224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19DC8B98" w14:textId="7853726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3</w:t>
            </w:r>
          </w:p>
        </w:tc>
        <w:tc>
          <w:tcPr>
            <w:tcW w:w="1134" w:type="pct"/>
            <w:vAlign w:val="center"/>
          </w:tcPr>
          <w:p w14:paraId="3CE405AF" w14:textId="26E98D03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12BADEA6" w14:textId="50A8C12A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TACTTATTAGGGCCAGTTCATCTC</w:t>
            </w:r>
          </w:p>
        </w:tc>
      </w:tr>
      <w:tr w:rsidR="00C260C0" w:rsidRPr="0012219F" w14:paraId="47C3E54E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4A202722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4E8A298E" w14:textId="68D36DF3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568FD23" w14:textId="750748FD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CGGTCAGAGAAAAAGCATTG</w:t>
            </w:r>
          </w:p>
        </w:tc>
      </w:tr>
      <w:tr w:rsidR="00C260C0" w:rsidRPr="0012219F" w14:paraId="4F7DD0BF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50DD8920" w14:textId="3D9A7A1B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4</w:t>
            </w:r>
          </w:p>
        </w:tc>
        <w:tc>
          <w:tcPr>
            <w:tcW w:w="1134" w:type="pct"/>
            <w:vAlign w:val="center"/>
          </w:tcPr>
          <w:p w14:paraId="5DE26EF5" w14:textId="357A1848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2C7A124" w14:textId="3387FEDB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CAATTAGGATACTGACCAAACCA</w:t>
            </w:r>
          </w:p>
        </w:tc>
      </w:tr>
      <w:tr w:rsidR="00C260C0" w:rsidRPr="0012219F" w14:paraId="2903C237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4315ADB6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31B5E9E6" w14:textId="28024B10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2ADADAAC" w14:textId="0348F599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CTGACTAGTAATGATACATTTTCC</w:t>
            </w:r>
          </w:p>
        </w:tc>
      </w:tr>
      <w:tr w:rsidR="00C260C0" w:rsidRPr="0012219F" w14:paraId="2E14080A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5040AB00" w14:textId="6004EB1C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5</w:t>
            </w:r>
          </w:p>
        </w:tc>
        <w:tc>
          <w:tcPr>
            <w:tcW w:w="1134" w:type="pct"/>
            <w:vAlign w:val="center"/>
          </w:tcPr>
          <w:p w14:paraId="5BED0C78" w14:textId="7B067488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30043FE5" w14:textId="2102A07D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AATGAGGAAAGGAAGGAAAACCT</w:t>
            </w:r>
          </w:p>
        </w:tc>
      </w:tr>
      <w:tr w:rsidR="00C260C0" w:rsidRPr="0012219F" w14:paraId="4BBB6D1F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70E30EE6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51BF8211" w14:textId="41B18FCD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3AEDB166" w14:textId="7CD38DD6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TATGCATTTCCCCATCCCTG</w:t>
            </w:r>
          </w:p>
        </w:tc>
      </w:tr>
      <w:tr w:rsidR="00C260C0" w:rsidRPr="0012219F" w14:paraId="554DEE0D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33B813C5" w14:textId="527C0299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6</w:t>
            </w:r>
          </w:p>
        </w:tc>
        <w:tc>
          <w:tcPr>
            <w:tcW w:w="1134" w:type="pct"/>
            <w:vAlign w:val="center"/>
          </w:tcPr>
          <w:p w14:paraId="37DB322D" w14:textId="53E671D4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6F20B85E" w14:textId="5AF544F3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AACTCCAATGGGACCATACAAC</w:t>
            </w:r>
          </w:p>
        </w:tc>
      </w:tr>
      <w:tr w:rsidR="00C260C0" w:rsidRPr="0012219F" w14:paraId="21FE5D78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32F07D38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4F008BFC" w14:textId="4AA9C15C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630716B1" w14:textId="0E630203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TCAGTCCTATACACTGGGGTAG</w:t>
            </w:r>
          </w:p>
        </w:tc>
      </w:tr>
      <w:tr w:rsidR="00C260C0" w:rsidRPr="0012219F" w14:paraId="19D1D53B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100D1FE0" w14:textId="159D7C7D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7</w:t>
            </w:r>
          </w:p>
        </w:tc>
        <w:tc>
          <w:tcPr>
            <w:tcW w:w="1134" w:type="pct"/>
            <w:vAlign w:val="center"/>
          </w:tcPr>
          <w:p w14:paraId="628C8FF1" w14:textId="6D6BBD1D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457AF9E6" w14:textId="0750D781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AACCTAGGAAAGTCACTTAGTCTC</w:t>
            </w:r>
          </w:p>
        </w:tc>
      </w:tr>
      <w:tr w:rsidR="00C260C0" w:rsidRPr="0012219F" w14:paraId="12C3CDED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0504237F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0AD26DF8" w14:textId="5942E171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45D18ABA" w14:textId="43681BFF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CAAGCACAACTTTTGGCTTTCA</w:t>
            </w:r>
          </w:p>
        </w:tc>
      </w:tr>
      <w:tr w:rsidR="00C260C0" w:rsidRPr="0012219F" w14:paraId="531B41DC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52EF8BA5" w14:textId="600674CF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8</w:t>
            </w:r>
          </w:p>
        </w:tc>
        <w:tc>
          <w:tcPr>
            <w:tcW w:w="1134" w:type="pct"/>
            <w:vAlign w:val="center"/>
          </w:tcPr>
          <w:p w14:paraId="4ACD158D" w14:textId="75CF9912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38C0AF8B" w14:textId="0C06DEF4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CTGTACCCCCAGTACCTTC</w:t>
            </w:r>
          </w:p>
        </w:tc>
      </w:tr>
      <w:tr w:rsidR="00C260C0" w:rsidRPr="0012219F" w14:paraId="6B1BBB96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0922F0A0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1C75E805" w14:textId="38302C65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7252BCA3" w14:textId="7EA3FDE5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CCTTGCCATATAACCACAAA</w:t>
            </w:r>
          </w:p>
        </w:tc>
      </w:tr>
      <w:tr w:rsidR="00C260C0" w:rsidRPr="0012219F" w14:paraId="1530C38E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260A7812" w14:textId="34C4462A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19</w:t>
            </w:r>
          </w:p>
        </w:tc>
        <w:tc>
          <w:tcPr>
            <w:tcW w:w="1134" w:type="pct"/>
            <w:vAlign w:val="center"/>
          </w:tcPr>
          <w:p w14:paraId="7AAD12FE" w14:textId="2B23E50D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5CBE8CEA" w14:textId="7450306D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GGCAAACACAAGATTATTCAAAGGC</w:t>
            </w:r>
          </w:p>
        </w:tc>
      </w:tr>
      <w:tr w:rsidR="00C260C0" w:rsidRPr="0012219F" w14:paraId="2A7A2C3B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3B351ACB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7F51A141" w14:textId="1B16ECB5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79A42DB3" w14:textId="435EB7B7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TTAAAAGGCAAACACTCCCAAACA</w:t>
            </w:r>
          </w:p>
        </w:tc>
      </w:tr>
      <w:tr w:rsidR="00C260C0" w:rsidRPr="0012219F" w14:paraId="7E71FDD7" w14:textId="77777777" w:rsidTr="001C17BF">
        <w:trPr>
          <w:trHeight w:val="20"/>
        </w:trPr>
        <w:tc>
          <w:tcPr>
            <w:tcW w:w="941" w:type="pct"/>
            <w:vMerge w:val="restart"/>
            <w:vAlign w:val="center"/>
          </w:tcPr>
          <w:p w14:paraId="50698860" w14:textId="727FBCF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54BB1">
              <w:rPr>
                <w:rFonts w:ascii="Times New Roman" w:eastAsia="ＭＳ Ｐゴシック" w:hAnsi="Times New Roman" w:cs="Times New Roman"/>
                <w:i/>
                <w:color w:val="000000" w:themeColor="text1"/>
              </w:rPr>
              <w:t>FUBP1</w:t>
            </w:r>
            <w:r>
              <w:rPr>
                <w:rFonts w:ascii="Times New Roman" w:eastAsia="ＭＳ Ｐゴシック" w:hAnsi="Times New Roman" w:cs="Times New Roman"/>
                <w:color w:val="000000" w:themeColor="text1"/>
              </w:rPr>
              <w:t xml:space="preserve"> exon20</w:t>
            </w:r>
          </w:p>
        </w:tc>
        <w:tc>
          <w:tcPr>
            <w:tcW w:w="1134" w:type="pct"/>
            <w:vAlign w:val="center"/>
          </w:tcPr>
          <w:p w14:paraId="7BA1B0D9" w14:textId="59838C15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Forward</w:t>
            </w:r>
          </w:p>
        </w:tc>
        <w:tc>
          <w:tcPr>
            <w:tcW w:w="2925" w:type="pct"/>
            <w:vAlign w:val="center"/>
          </w:tcPr>
          <w:p w14:paraId="050A7D35" w14:textId="23BAB389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TAAATTTTCTTCCCCCAGGGAT</w:t>
            </w:r>
          </w:p>
        </w:tc>
      </w:tr>
      <w:tr w:rsidR="00C260C0" w:rsidRPr="0012219F" w14:paraId="578686A3" w14:textId="77777777" w:rsidTr="001C17BF">
        <w:trPr>
          <w:trHeight w:val="20"/>
        </w:trPr>
        <w:tc>
          <w:tcPr>
            <w:tcW w:w="941" w:type="pct"/>
            <w:vMerge/>
            <w:vAlign w:val="center"/>
          </w:tcPr>
          <w:p w14:paraId="2861C11A" w14:textId="77777777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</w:p>
        </w:tc>
        <w:tc>
          <w:tcPr>
            <w:tcW w:w="1134" w:type="pct"/>
            <w:vAlign w:val="center"/>
          </w:tcPr>
          <w:p w14:paraId="4939D311" w14:textId="26A1E18A" w:rsidR="00C260C0" w:rsidRPr="0012219F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2219F">
              <w:rPr>
                <w:rFonts w:ascii="Times New Roman" w:eastAsia="ＭＳ Ｐゴシック" w:hAnsi="Times New Roman" w:cs="Times New Roman"/>
                <w:color w:val="000000" w:themeColor="text1"/>
              </w:rPr>
              <w:t>Reverse</w:t>
            </w:r>
          </w:p>
        </w:tc>
        <w:tc>
          <w:tcPr>
            <w:tcW w:w="2925" w:type="pct"/>
            <w:vAlign w:val="center"/>
          </w:tcPr>
          <w:p w14:paraId="4A631E19" w14:textId="4C865042" w:rsidR="00C260C0" w:rsidRPr="002A134D" w:rsidRDefault="00C260C0" w:rsidP="001C17BF">
            <w:pPr>
              <w:jc w:val="center"/>
              <w:rPr>
                <w:rFonts w:ascii="Times New Roman" w:eastAsia="ＭＳ Ｐゴシック" w:hAnsi="Times New Roman" w:cs="Times New Roman"/>
                <w:color w:val="000000" w:themeColor="text1"/>
              </w:rPr>
            </w:pPr>
            <w:r w:rsidRPr="001C17BF">
              <w:rPr>
                <w:rFonts w:ascii="Times New Roman" w:hAnsi="Times New Roman"/>
                <w:color w:val="000000"/>
              </w:rPr>
              <w:t>ACACAGAAATATTAACCTCCTATCA</w:t>
            </w:r>
          </w:p>
        </w:tc>
      </w:tr>
    </w:tbl>
    <w:p w14:paraId="50681A2C" w14:textId="77777777" w:rsidR="0080166E" w:rsidRDefault="0080166E" w:rsidP="00686C9B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C063B57" w14:textId="78ED5592" w:rsidR="00340D7A" w:rsidRPr="0012219F" w:rsidRDefault="00C260C0" w:rsidP="00B87EEF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766FDD">
        <w:rPr>
          <w:rFonts w:ascii="Times New Roman" w:hAnsi="Times New Roman" w:cs="Times New Roman"/>
          <w:i/>
          <w:color w:val="000000" w:themeColor="text1"/>
        </w:rPr>
        <w:t>CIC</w:t>
      </w:r>
      <w:r>
        <w:rPr>
          <w:rFonts w:ascii="Times New Roman" w:hAnsi="Times New Roman" w:cs="Times New Roman"/>
          <w:i/>
          <w:color w:val="000000" w:themeColor="text1"/>
        </w:rPr>
        <w:t xml:space="preserve">, </w:t>
      </w:r>
      <w:r w:rsidRPr="00766FDD">
        <w:rPr>
          <w:rFonts w:ascii="Times New Roman" w:hAnsi="Times New Roman" w:cs="Times New Roman"/>
          <w:i/>
          <w:color w:val="000000" w:themeColor="text1"/>
        </w:rPr>
        <w:t>capicua transcriptional repressor</w:t>
      </w:r>
      <w:r>
        <w:rPr>
          <w:rFonts w:ascii="Times New Roman" w:hAnsi="Times New Roman" w:cs="Times New Roman"/>
          <w:i/>
          <w:color w:val="000000" w:themeColor="text1"/>
        </w:rPr>
        <w:t xml:space="preserve">; </w:t>
      </w:r>
      <w:r w:rsidRPr="00766FDD">
        <w:rPr>
          <w:rFonts w:ascii="Times New Roman" w:hAnsi="Times New Roman" w:cs="Times New Roman"/>
          <w:i/>
          <w:color w:val="000000" w:themeColor="text1"/>
        </w:rPr>
        <w:t>FUBP1</w:t>
      </w:r>
      <w:r>
        <w:rPr>
          <w:rFonts w:ascii="Times New Roman" w:hAnsi="Times New Roman" w:cs="Times New Roman"/>
          <w:i/>
          <w:color w:val="000000" w:themeColor="text1"/>
        </w:rPr>
        <w:t>,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766FDD">
        <w:rPr>
          <w:rFonts w:ascii="Times New Roman" w:hAnsi="Times New Roman" w:cs="Times New Roman"/>
          <w:i/>
          <w:color w:val="000000" w:themeColor="text1"/>
        </w:rPr>
        <w:t>far upstream element binding protein 1</w:t>
      </w:r>
      <w:r w:rsidR="002865ED">
        <w:rPr>
          <w:rFonts w:ascii="Times New Roman" w:hAnsi="Times New Roman" w:cs="Times New Roman"/>
          <w:i/>
          <w:color w:val="000000" w:themeColor="text1"/>
        </w:rPr>
        <w:t>.</w:t>
      </w:r>
    </w:p>
    <w:sectPr w:rsidR="00340D7A" w:rsidRPr="0012219F" w:rsidSect="00706785">
      <w:headerReference w:type="default" r:id="rId9"/>
      <w:footerReference w:type="default" r:id="rId10"/>
      <w:pgSz w:w="16840" w:h="11900" w:orient="landscape"/>
      <w:pgMar w:top="567" w:right="1985" w:bottom="709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BB8FE2" w14:textId="77777777" w:rsidR="002A4DBE" w:rsidRDefault="002A4DBE" w:rsidP="003C09E6">
      <w:r>
        <w:separator/>
      </w:r>
    </w:p>
  </w:endnote>
  <w:endnote w:type="continuationSeparator" w:id="0">
    <w:p w14:paraId="6362D79D" w14:textId="77777777" w:rsidR="002A4DBE" w:rsidRDefault="002A4DBE" w:rsidP="003C09E6">
      <w:r>
        <w:continuationSeparator/>
      </w:r>
    </w:p>
  </w:endnote>
  <w:endnote w:type="continuationNotice" w:id="1">
    <w:p w14:paraId="4C1CE274" w14:textId="77777777" w:rsidR="002A4DBE" w:rsidRDefault="002A4D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Segoe UI">
    <w:altName w:val="Menlo Bold"/>
    <w:charset w:val="00"/>
    <w:family w:val="swiss"/>
    <w:pitch w:val="variable"/>
    <w:sig w:usb0="E10022FF" w:usb1="C000E47F" w:usb2="00000029" w:usb3="00000000" w:csb0="000001DF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2CE3D8" w14:textId="77777777" w:rsidR="001C17BF" w:rsidRDefault="001C17BF">
    <w:pPr>
      <w:pStyle w:val="a7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868E34" w14:textId="77777777" w:rsidR="002A4DBE" w:rsidRDefault="002A4DBE" w:rsidP="003C09E6">
      <w:r>
        <w:separator/>
      </w:r>
    </w:p>
  </w:footnote>
  <w:footnote w:type="continuationSeparator" w:id="0">
    <w:p w14:paraId="74A4D5D5" w14:textId="77777777" w:rsidR="002A4DBE" w:rsidRDefault="002A4DBE" w:rsidP="003C09E6">
      <w:r>
        <w:continuationSeparator/>
      </w:r>
    </w:p>
  </w:footnote>
  <w:footnote w:type="continuationNotice" w:id="1">
    <w:p w14:paraId="557053FB" w14:textId="77777777" w:rsidR="002A4DBE" w:rsidRDefault="002A4DBE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71B5D4" w14:textId="77777777" w:rsidR="001C17BF" w:rsidRDefault="001C17BF">
    <w:pPr>
      <w:pStyle w:val="a5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E178C2"/>
    <w:multiLevelType w:val="hybridMultilevel"/>
    <w:tmpl w:val="5900B766"/>
    <w:lvl w:ilvl="0" w:tplc="43F44E9E">
      <w:start w:val="10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bordersDoNotSurroundHeader/>
  <w:bordersDoNotSurroundFooter/>
  <w:proofState w:spelling="clean" w:grammar="clean"/>
  <w:trackRevisions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QyNrYwNQcSRko6SsGpxcWZ+XkgBYa1AJxf8/ksAAAA"/>
  </w:docVars>
  <w:rsids>
    <w:rsidRoot w:val="007125D3"/>
    <w:rsid w:val="00003420"/>
    <w:rsid w:val="000117A9"/>
    <w:rsid w:val="000175F3"/>
    <w:rsid w:val="0012219F"/>
    <w:rsid w:val="0015084A"/>
    <w:rsid w:val="0018239B"/>
    <w:rsid w:val="00192BB3"/>
    <w:rsid w:val="0019524E"/>
    <w:rsid w:val="001A4AD9"/>
    <w:rsid w:val="001B251D"/>
    <w:rsid w:val="001C17BF"/>
    <w:rsid w:val="00213D7B"/>
    <w:rsid w:val="00236FB8"/>
    <w:rsid w:val="0023716B"/>
    <w:rsid w:val="002429D0"/>
    <w:rsid w:val="00265FD1"/>
    <w:rsid w:val="002865ED"/>
    <w:rsid w:val="002A134D"/>
    <w:rsid w:val="002A19AC"/>
    <w:rsid w:val="002A4DBE"/>
    <w:rsid w:val="002F703F"/>
    <w:rsid w:val="0030126B"/>
    <w:rsid w:val="00340D7A"/>
    <w:rsid w:val="00341300"/>
    <w:rsid w:val="003553EF"/>
    <w:rsid w:val="003C09E6"/>
    <w:rsid w:val="003E625C"/>
    <w:rsid w:val="0045379E"/>
    <w:rsid w:val="00456214"/>
    <w:rsid w:val="00466806"/>
    <w:rsid w:val="004677F5"/>
    <w:rsid w:val="00492572"/>
    <w:rsid w:val="004A7AE6"/>
    <w:rsid w:val="004B761F"/>
    <w:rsid w:val="004C5557"/>
    <w:rsid w:val="004F3627"/>
    <w:rsid w:val="00501980"/>
    <w:rsid w:val="00526336"/>
    <w:rsid w:val="005453B2"/>
    <w:rsid w:val="005604A6"/>
    <w:rsid w:val="00577827"/>
    <w:rsid w:val="005B60DE"/>
    <w:rsid w:val="005B7A00"/>
    <w:rsid w:val="00602EA1"/>
    <w:rsid w:val="006134A7"/>
    <w:rsid w:val="00644D14"/>
    <w:rsid w:val="006714CB"/>
    <w:rsid w:val="00672002"/>
    <w:rsid w:val="00672AE4"/>
    <w:rsid w:val="00675C16"/>
    <w:rsid w:val="00684320"/>
    <w:rsid w:val="00686C9B"/>
    <w:rsid w:val="006A3FFB"/>
    <w:rsid w:val="006A53BB"/>
    <w:rsid w:val="006C10D4"/>
    <w:rsid w:val="006F1351"/>
    <w:rsid w:val="006F7C60"/>
    <w:rsid w:val="00705710"/>
    <w:rsid w:val="00706785"/>
    <w:rsid w:val="007125D3"/>
    <w:rsid w:val="00720559"/>
    <w:rsid w:val="00721CD7"/>
    <w:rsid w:val="00732B39"/>
    <w:rsid w:val="007541B3"/>
    <w:rsid w:val="007632F4"/>
    <w:rsid w:val="007C2DAF"/>
    <w:rsid w:val="007E58B0"/>
    <w:rsid w:val="007E61C5"/>
    <w:rsid w:val="007F5D98"/>
    <w:rsid w:val="0080166E"/>
    <w:rsid w:val="00822CC6"/>
    <w:rsid w:val="00847894"/>
    <w:rsid w:val="008A761E"/>
    <w:rsid w:val="008C5475"/>
    <w:rsid w:val="008D1045"/>
    <w:rsid w:val="008F53B3"/>
    <w:rsid w:val="0097289B"/>
    <w:rsid w:val="00984CD0"/>
    <w:rsid w:val="009B1D0D"/>
    <w:rsid w:val="009E1FC5"/>
    <w:rsid w:val="00A070CC"/>
    <w:rsid w:val="00A3447B"/>
    <w:rsid w:val="00A40A87"/>
    <w:rsid w:val="00A475B0"/>
    <w:rsid w:val="00A85A5C"/>
    <w:rsid w:val="00AB56C2"/>
    <w:rsid w:val="00AF64B9"/>
    <w:rsid w:val="00B12968"/>
    <w:rsid w:val="00B36697"/>
    <w:rsid w:val="00B84565"/>
    <w:rsid w:val="00B87EEF"/>
    <w:rsid w:val="00BC0E73"/>
    <w:rsid w:val="00BD328F"/>
    <w:rsid w:val="00BF012B"/>
    <w:rsid w:val="00C05095"/>
    <w:rsid w:val="00C251FC"/>
    <w:rsid w:val="00C260C0"/>
    <w:rsid w:val="00C65405"/>
    <w:rsid w:val="00C73B8C"/>
    <w:rsid w:val="00CA1B17"/>
    <w:rsid w:val="00CC1390"/>
    <w:rsid w:val="00CC147C"/>
    <w:rsid w:val="00CD1BAF"/>
    <w:rsid w:val="00CE3F1F"/>
    <w:rsid w:val="00D20B28"/>
    <w:rsid w:val="00D4194A"/>
    <w:rsid w:val="00D73950"/>
    <w:rsid w:val="00D73F8B"/>
    <w:rsid w:val="00DF7FA3"/>
    <w:rsid w:val="00E0274A"/>
    <w:rsid w:val="00E149B5"/>
    <w:rsid w:val="00E14C98"/>
    <w:rsid w:val="00E215B5"/>
    <w:rsid w:val="00E23A60"/>
    <w:rsid w:val="00E23A81"/>
    <w:rsid w:val="00E34712"/>
    <w:rsid w:val="00E34C0A"/>
    <w:rsid w:val="00E35F68"/>
    <w:rsid w:val="00E444AD"/>
    <w:rsid w:val="00E45607"/>
    <w:rsid w:val="00E75F30"/>
    <w:rsid w:val="00E96450"/>
    <w:rsid w:val="00EC1A39"/>
    <w:rsid w:val="00F10D84"/>
    <w:rsid w:val="00F87DA3"/>
    <w:rsid w:val="00FD4BB9"/>
    <w:rsid w:val="00FF0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3CEBD7C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125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7125D3"/>
    <w:pPr>
      <w:ind w:leftChars="400" w:left="960"/>
    </w:pPr>
  </w:style>
  <w:style w:type="paragraph" w:styleId="a5">
    <w:name w:val="header"/>
    <w:basedOn w:val="a"/>
    <w:link w:val="a6"/>
    <w:uiPriority w:val="99"/>
    <w:unhideWhenUsed/>
    <w:rsid w:val="003C09E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C09E6"/>
  </w:style>
  <w:style w:type="paragraph" w:styleId="a7">
    <w:name w:val="footer"/>
    <w:basedOn w:val="a"/>
    <w:link w:val="a8"/>
    <w:uiPriority w:val="99"/>
    <w:unhideWhenUsed/>
    <w:rsid w:val="003C09E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C09E6"/>
  </w:style>
  <w:style w:type="paragraph" w:styleId="Web">
    <w:name w:val="Normal (Web)"/>
    <w:basedOn w:val="a"/>
    <w:uiPriority w:val="99"/>
    <w:unhideWhenUsed/>
    <w:rsid w:val="00F10D84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E96450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96450"/>
    <w:rPr>
      <w:sz w:val="20"/>
      <w:szCs w:val="20"/>
    </w:rPr>
  </w:style>
  <w:style w:type="character" w:customStyle="1" w:styleId="ab">
    <w:name w:val="コメント文字列 (文字)"/>
    <w:basedOn w:val="a0"/>
    <w:link w:val="aa"/>
    <w:uiPriority w:val="99"/>
    <w:semiHidden/>
    <w:rsid w:val="00E96450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9645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E96450"/>
    <w:rPr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E96450"/>
    <w:rPr>
      <w:rFonts w:ascii="Segoe UI" w:hAnsi="Segoe UI" w:cs="Segoe U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E96450"/>
    <w:rPr>
      <w:rFonts w:ascii="Segoe UI" w:hAnsi="Segoe UI" w:cs="Segoe UI"/>
      <w:sz w:val="18"/>
      <w:szCs w:val="18"/>
    </w:rPr>
  </w:style>
  <w:style w:type="paragraph" w:styleId="af0">
    <w:name w:val="Revision"/>
    <w:hidden/>
    <w:uiPriority w:val="99"/>
    <w:semiHidden/>
    <w:rsid w:val="008C5475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125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7125D3"/>
    <w:pPr>
      <w:ind w:leftChars="400" w:left="960"/>
    </w:pPr>
  </w:style>
  <w:style w:type="paragraph" w:styleId="a5">
    <w:name w:val="header"/>
    <w:basedOn w:val="a"/>
    <w:link w:val="a6"/>
    <w:uiPriority w:val="99"/>
    <w:unhideWhenUsed/>
    <w:rsid w:val="003C09E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3C09E6"/>
  </w:style>
  <w:style w:type="paragraph" w:styleId="a7">
    <w:name w:val="footer"/>
    <w:basedOn w:val="a"/>
    <w:link w:val="a8"/>
    <w:uiPriority w:val="99"/>
    <w:unhideWhenUsed/>
    <w:rsid w:val="003C09E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3C09E6"/>
  </w:style>
  <w:style w:type="paragraph" w:styleId="Web">
    <w:name w:val="Normal (Web)"/>
    <w:basedOn w:val="a"/>
    <w:uiPriority w:val="99"/>
    <w:unhideWhenUsed/>
    <w:rsid w:val="00F10D84"/>
    <w:pPr>
      <w:widowControl/>
      <w:spacing w:before="100" w:beforeAutospacing="1" w:after="100" w:afterAutospacing="1"/>
      <w:jc w:val="left"/>
    </w:pPr>
    <w:rPr>
      <w:rFonts w:ascii="Times" w:hAnsi="Times" w:cs="Times New Roman"/>
      <w:kern w:val="0"/>
      <w:sz w:val="20"/>
      <w:szCs w:val="20"/>
    </w:rPr>
  </w:style>
  <w:style w:type="character" w:styleId="a9">
    <w:name w:val="annotation reference"/>
    <w:basedOn w:val="a0"/>
    <w:uiPriority w:val="99"/>
    <w:semiHidden/>
    <w:unhideWhenUsed/>
    <w:rsid w:val="00E96450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96450"/>
    <w:rPr>
      <w:sz w:val="20"/>
      <w:szCs w:val="20"/>
    </w:rPr>
  </w:style>
  <w:style w:type="character" w:customStyle="1" w:styleId="ab">
    <w:name w:val="コメント文字列 (文字)"/>
    <w:basedOn w:val="a0"/>
    <w:link w:val="aa"/>
    <w:uiPriority w:val="99"/>
    <w:semiHidden/>
    <w:rsid w:val="00E96450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9645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E96450"/>
    <w:rPr>
      <w:b/>
      <w:bCs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E96450"/>
    <w:rPr>
      <w:rFonts w:ascii="Segoe UI" w:hAnsi="Segoe UI" w:cs="Segoe U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E96450"/>
    <w:rPr>
      <w:rFonts w:ascii="Segoe UI" w:hAnsi="Segoe UI" w:cs="Segoe UI"/>
      <w:sz w:val="18"/>
      <w:szCs w:val="18"/>
    </w:rPr>
  </w:style>
  <w:style w:type="paragraph" w:styleId="af0">
    <w:name w:val="Revision"/>
    <w:hidden/>
    <w:uiPriority w:val="99"/>
    <w:semiHidden/>
    <w:rsid w:val="008C54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70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E542D0-5D3B-BB4D-BB68-B24D704C0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511</Words>
  <Characters>2918</Characters>
  <Application>Microsoft Macintosh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師 雪友</dc:creator>
  <cp:lastModifiedBy>伊師 雪友</cp:lastModifiedBy>
  <cp:revision>4</cp:revision>
  <dcterms:created xsi:type="dcterms:W3CDTF">2017-08-04T12:41:00Z</dcterms:created>
  <dcterms:modified xsi:type="dcterms:W3CDTF">2020-12-0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niqueFileID">
    <vt:lpwstr>Jqbm0aLXmfxK</vt:lpwstr>
  </property>
</Properties>
</file>